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ADC48" w14:textId="116D544E" w:rsidR="00413095" w:rsidRPr="0030319E" w:rsidRDefault="003C69F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ascii="Arial" w:eastAsia="Arial" w:hAnsi="Arial" w:cs="Arial"/>
          <w:noProof/>
          <w:sz w:val="32"/>
          <w:lang w:val="en-CA" w:eastAsia="en-CA" w:bidi="en-CA"/>
        </w:rPr>
      </w:pPr>
      <w:bookmarkStart w:id="0" w:name="_GoBack"/>
      <w:bookmarkEnd w:id="0"/>
      <w:r w:rsidRPr="00132DAA">
        <w:rPr>
          <w:rFonts w:ascii="Arial" w:eastAsia="Arial" w:hAnsi="Arial" w:cs="Arial"/>
          <w:noProof/>
          <w:sz w:val="32"/>
          <w:lang w:val="en-CA" w:eastAsia="en-CA" w:bidi="en-CA"/>
        </w:rPr>
        <w:t>NON</w:t>
      </w:r>
      <w:r w:rsidR="00132DAA" w:rsidRPr="00132DAA">
        <w:rPr>
          <w:rFonts w:ascii="Arial" w:eastAsia="Arial" w:hAnsi="Arial" w:cs="Arial"/>
          <w:noProof/>
          <w:sz w:val="32"/>
          <w:lang w:val="en-CA" w:eastAsia="en-CA" w:bidi="en-CA"/>
        </w:rPr>
        <w:t>-</w:t>
      </w:r>
      <w:r w:rsidRPr="00132DAA">
        <w:rPr>
          <w:rFonts w:ascii="Arial" w:eastAsia="Arial" w:hAnsi="Arial" w:cs="Arial"/>
          <w:noProof/>
          <w:sz w:val="32"/>
          <w:lang w:val="en-CA" w:eastAsia="en-CA" w:bidi="en-CA"/>
        </w:rPr>
        <w:t xml:space="preserve">DISCLOSURE </w:t>
      </w:r>
      <w:r w:rsidRPr="0030319E">
        <w:rPr>
          <w:rFonts w:ascii="Arial" w:eastAsia="Arial" w:hAnsi="Arial" w:cs="Arial"/>
          <w:noProof/>
          <w:sz w:val="32"/>
          <w:lang w:val="en-CA" w:eastAsia="en-CA" w:bidi="en-CA"/>
        </w:rPr>
        <w:t>AGREEMENT FOR BETA TESTER</w:t>
      </w:r>
    </w:p>
    <w:p w14:paraId="6EE19B15" w14:textId="77777777" w:rsidR="00413095" w:rsidRPr="0030319E" w:rsidRDefault="0041309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noProof/>
          <w:sz w:val="20"/>
          <w:lang w:val="en-CA" w:eastAsia="en-CA" w:bidi="en-CA"/>
        </w:rPr>
      </w:pPr>
    </w:p>
    <w:p w14:paraId="1736F6DB" w14:textId="09A81FD5" w:rsidR="00413095" w:rsidRPr="003128AF" w:rsidRDefault="003C6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val="en-US" w:eastAsia="en-US" w:bidi="en-US"/>
        </w:rPr>
      </w:pPr>
      <w:r w:rsidRPr="003128AF">
        <w:rPr>
          <w:rFonts w:ascii="Times New Roman" w:eastAsia="Arial" w:hAnsi="Times New Roman"/>
          <w:noProof/>
          <w:lang w:val="en-US" w:eastAsia="en-US" w:bidi="en-US"/>
        </w:rPr>
        <w:t>This Non</w:t>
      </w:r>
      <w:r w:rsidR="0030319E" w:rsidRPr="003128AF">
        <w:rPr>
          <w:rFonts w:ascii="Times New Roman" w:eastAsia="Arial" w:hAnsi="Times New Roman"/>
          <w:noProof/>
          <w:lang w:val="en-US" w:eastAsia="en-US" w:bidi="en-US"/>
        </w:rPr>
        <w:t>-</w:t>
      </w:r>
      <w:r w:rsidRPr="003128AF">
        <w:rPr>
          <w:rFonts w:ascii="Times New Roman" w:eastAsia="Arial" w:hAnsi="Times New Roman"/>
          <w:noProof/>
          <w:lang w:val="en-US" w:eastAsia="en-US" w:bidi="en-US"/>
        </w:rPr>
        <w:t>disclosure Agreement (the “Agreement”) is made and effective [DATE],</w:t>
      </w:r>
    </w:p>
    <w:p w14:paraId="32A8EB5A" w14:textId="77777777" w:rsidR="00413095" w:rsidRPr="003128AF" w:rsidRDefault="004130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val="en-US" w:eastAsia="en-US" w:bidi="en-US"/>
        </w:rPr>
      </w:pPr>
    </w:p>
    <w:p w14:paraId="2D4B5DCE" w14:textId="22FA8BB8" w:rsidR="00413095" w:rsidRPr="003128AF" w:rsidRDefault="003C69F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noProof/>
          <w:lang w:val="en-CA" w:eastAsia="en-CA" w:bidi="en-CA"/>
        </w:rPr>
      </w:pPr>
      <w:r w:rsidRPr="003128AF">
        <w:rPr>
          <w:rFonts w:ascii="Times New Roman" w:eastAsia="Arial" w:hAnsi="Times New Roman"/>
          <w:b/>
          <w:noProof/>
          <w:lang w:val="en-CA" w:eastAsia="en-CA" w:bidi="en-CA"/>
        </w:rPr>
        <w:t>BETWEEN:</w:t>
      </w:r>
      <w:r w:rsidRPr="003128AF">
        <w:rPr>
          <w:rFonts w:ascii="Times New Roman" w:eastAsia="Arial" w:hAnsi="Times New Roman"/>
          <w:b/>
          <w:noProof/>
          <w:lang w:val="en-CA" w:eastAsia="en-CA" w:bidi="en-CA"/>
        </w:rPr>
        <w:tab/>
      </w:r>
      <w:r w:rsidRPr="003128AF">
        <w:rPr>
          <w:rFonts w:ascii="Times New Roman" w:eastAsia="Arial" w:hAnsi="Times New Roman"/>
          <w:b/>
          <w:noProof/>
          <w:lang w:val="en-US" w:eastAsia="en-US" w:bidi="en-US"/>
        </w:rPr>
        <w:t>[YOUR COMPANY NAME]</w:t>
      </w:r>
      <w:r w:rsidRPr="003128AF">
        <w:rPr>
          <w:rFonts w:ascii="Times New Roman" w:eastAsia="Arial" w:hAnsi="Times New Roman"/>
          <w:noProof/>
          <w:lang w:val="en-US" w:eastAsia="en-US" w:bidi="en-US"/>
        </w:rPr>
        <w:t xml:space="preserve"> (the "Company"),</w:t>
      </w:r>
      <w:r w:rsidRPr="003128AF">
        <w:rPr>
          <w:rFonts w:ascii="Times New Roman" w:eastAsia="Arial" w:hAnsi="Times New Roman"/>
          <w:noProof/>
          <w:lang w:val="en-CA" w:eastAsia="en-CA" w:bidi="en-CA"/>
        </w:rPr>
        <w:t xml:space="preserve"> a </w:t>
      </w:r>
      <w:r w:rsidR="00132DAA" w:rsidRPr="003128AF">
        <w:rPr>
          <w:rFonts w:ascii="Times New Roman" w:eastAsia="Arial" w:hAnsi="Times New Roman"/>
          <w:noProof/>
          <w:lang w:val="en-CA" w:eastAsia="en-CA" w:bidi="en-CA"/>
        </w:rPr>
        <w:t>company</w:t>
      </w:r>
      <w:r w:rsidRPr="003128AF">
        <w:rPr>
          <w:rFonts w:ascii="Times New Roman" w:eastAsia="Arial" w:hAnsi="Times New Roman"/>
          <w:noProof/>
          <w:lang w:val="en-CA" w:eastAsia="en-CA" w:bidi="en-CA"/>
        </w:rPr>
        <w:t xml:space="preserve"> </w:t>
      </w:r>
      <w:r w:rsidR="00132DAA" w:rsidRPr="003128AF">
        <w:rPr>
          <w:rFonts w:ascii="Times New Roman" w:eastAsia="Arial" w:hAnsi="Times New Roman"/>
          <w:noProof/>
          <w:lang w:val="en-CA" w:eastAsia="en-CA" w:bidi="en-CA"/>
        </w:rPr>
        <w:t>organised</w:t>
      </w:r>
      <w:r w:rsidRPr="003128AF">
        <w:rPr>
          <w:rFonts w:ascii="Times New Roman" w:eastAsia="Arial" w:hAnsi="Times New Roman"/>
          <w:noProof/>
          <w:lang w:val="en-CA" w:eastAsia="en-CA" w:bidi="en-CA"/>
        </w:rPr>
        <w:t xml:space="preserve"> and existing under the laws of [</w:t>
      </w:r>
      <w:r w:rsidR="00132DAA" w:rsidRPr="003128AF">
        <w:rPr>
          <w:rFonts w:ascii="Times New Roman" w:eastAsia="Arial" w:hAnsi="Times New Roman"/>
          <w:noProof/>
          <w:lang w:val="en-CA" w:eastAsia="en-CA" w:bidi="en-CA"/>
        </w:rPr>
        <w:t>COUNTRY</w:t>
      </w:r>
      <w:r w:rsidRPr="003128AF">
        <w:rPr>
          <w:rFonts w:ascii="Times New Roman" w:eastAsia="Arial" w:hAnsi="Times New Roman"/>
          <w:noProof/>
          <w:lang w:val="en-CA" w:eastAsia="en-CA" w:bidi="en-CA"/>
        </w:rPr>
        <w:t>], with its head office located at:</w:t>
      </w:r>
    </w:p>
    <w:p w14:paraId="3F5A7949" w14:textId="77777777" w:rsidR="00413095" w:rsidRPr="003128AF" w:rsidRDefault="0041309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noProof/>
          <w:lang w:val="en-CA" w:eastAsia="en-CA" w:bidi="en-CA"/>
        </w:rPr>
      </w:pPr>
    </w:p>
    <w:p w14:paraId="0CEBAA02" w14:textId="77777777" w:rsidR="00413095" w:rsidRPr="003128AF" w:rsidRDefault="003C69F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noProof/>
          <w:lang w:val="en-US" w:eastAsia="en-US" w:bidi="en-US"/>
        </w:rPr>
      </w:pPr>
      <w:r w:rsidRPr="003128AF">
        <w:rPr>
          <w:rFonts w:ascii="Times New Roman" w:eastAsia="Arial" w:hAnsi="Times New Roman"/>
          <w:noProof/>
          <w:lang w:val="en-CA" w:eastAsia="en-CA" w:bidi="en-CA"/>
        </w:rPr>
        <w:tab/>
        <w:t>[YOUR COMPLETE ADDRESS]</w:t>
      </w:r>
    </w:p>
    <w:p w14:paraId="47E5C2F4" w14:textId="77777777" w:rsidR="00413095" w:rsidRPr="003128AF" w:rsidRDefault="004130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1268E9C" w14:textId="3183DA6B" w:rsidR="00413095" w:rsidRPr="003128AF" w:rsidRDefault="003C69F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r w:rsidRPr="003128AF">
        <w:rPr>
          <w:rFonts w:ascii="Times New Roman" w:eastAsia="Arial" w:hAnsi="Times New Roman"/>
          <w:b/>
          <w:noProof/>
          <w:lang w:val="en-CA" w:eastAsia="en-CA" w:bidi="en-CA"/>
        </w:rPr>
        <w:t>AND:</w:t>
      </w:r>
      <w:r w:rsidRPr="003128AF">
        <w:rPr>
          <w:rFonts w:ascii="Times New Roman" w:eastAsia="Arial" w:hAnsi="Times New Roman"/>
          <w:b/>
          <w:noProof/>
          <w:lang w:val="en-CA" w:eastAsia="en-CA" w:bidi="en-CA"/>
        </w:rPr>
        <w:tab/>
      </w:r>
      <w:r w:rsidRPr="003128AF">
        <w:rPr>
          <w:rFonts w:ascii="Times New Roman" w:eastAsia="Arial" w:hAnsi="Times New Roman"/>
          <w:b/>
          <w:noProof/>
          <w:lang w:val="en-US" w:eastAsia="en-US" w:bidi="en-US"/>
        </w:rPr>
        <w:t>[TESTER NAME]</w:t>
      </w:r>
      <w:r w:rsidRPr="003128AF">
        <w:rPr>
          <w:rFonts w:ascii="Times New Roman" w:eastAsia="Arial" w:hAnsi="Times New Roman"/>
          <w:noProof/>
          <w:lang w:val="en-US" w:eastAsia="en-US" w:bidi="en-US"/>
        </w:rPr>
        <w:t xml:space="preserve"> (the "Tester"),</w:t>
      </w:r>
      <w:r w:rsidRPr="003128AF">
        <w:rPr>
          <w:rFonts w:ascii="Times New Roman" w:eastAsia="Arial" w:hAnsi="Times New Roman"/>
          <w:noProof/>
          <w:lang w:val="en-CA" w:eastAsia="en-CA" w:bidi="en-CA"/>
        </w:rPr>
        <w:t xml:space="preserve"> a </w:t>
      </w:r>
      <w:r w:rsidR="00132DAA" w:rsidRPr="003128AF">
        <w:rPr>
          <w:rFonts w:ascii="Times New Roman" w:eastAsia="Arial" w:hAnsi="Times New Roman"/>
          <w:noProof/>
          <w:lang w:val="en-CA" w:eastAsia="en-CA" w:bidi="en-CA"/>
        </w:rPr>
        <w:t>company</w:t>
      </w:r>
      <w:r w:rsidRPr="003128AF">
        <w:rPr>
          <w:rFonts w:ascii="Times New Roman" w:eastAsia="Arial" w:hAnsi="Times New Roman"/>
          <w:noProof/>
          <w:lang w:val="en-CA" w:eastAsia="en-CA" w:bidi="en-CA"/>
        </w:rPr>
        <w:t xml:space="preserve"> </w:t>
      </w:r>
      <w:r w:rsidR="00132DAA" w:rsidRPr="003128AF">
        <w:rPr>
          <w:rFonts w:ascii="Times New Roman" w:eastAsia="Arial" w:hAnsi="Times New Roman"/>
          <w:noProof/>
          <w:lang w:val="en-CA" w:eastAsia="en-CA" w:bidi="en-CA"/>
        </w:rPr>
        <w:t>organised</w:t>
      </w:r>
      <w:r w:rsidRPr="003128AF">
        <w:rPr>
          <w:rFonts w:ascii="Times New Roman" w:eastAsia="Arial" w:hAnsi="Times New Roman"/>
          <w:noProof/>
          <w:lang w:val="en-CA" w:eastAsia="en-CA" w:bidi="en-CA"/>
        </w:rPr>
        <w:t xml:space="preserve"> and existing under the laws of [</w:t>
      </w:r>
      <w:r w:rsidR="00132DAA" w:rsidRPr="003128AF">
        <w:rPr>
          <w:rFonts w:ascii="Times New Roman" w:eastAsia="Arial" w:hAnsi="Times New Roman"/>
          <w:noProof/>
          <w:lang w:val="en-CA" w:eastAsia="en-CA" w:bidi="en-CA"/>
        </w:rPr>
        <w:t>COUNTRY</w:t>
      </w:r>
      <w:r w:rsidRPr="003128AF">
        <w:rPr>
          <w:rFonts w:ascii="Times New Roman" w:eastAsia="Arial" w:hAnsi="Times New Roman"/>
          <w:noProof/>
          <w:lang w:val="en-CA" w:eastAsia="en-CA" w:bidi="en-CA"/>
        </w:rPr>
        <w:t>], with its head office located at:</w:t>
      </w:r>
    </w:p>
    <w:p w14:paraId="5F39C8A4" w14:textId="77777777" w:rsidR="00413095" w:rsidRPr="003128AF" w:rsidRDefault="0041309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p>
    <w:p w14:paraId="46D330D7" w14:textId="77777777" w:rsidR="00413095" w:rsidRPr="003128AF" w:rsidRDefault="003C69F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noProof/>
          <w:lang w:val="en-US" w:eastAsia="en-US" w:bidi="en-US"/>
        </w:rPr>
      </w:pPr>
      <w:r w:rsidRPr="003128AF">
        <w:rPr>
          <w:rFonts w:ascii="Times New Roman" w:eastAsia="Arial" w:hAnsi="Times New Roman"/>
          <w:lang w:val="en-CA" w:eastAsia="en-CA" w:bidi="en-CA"/>
        </w:rPr>
        <w:tab/>
        <w:t>[</w:t>
      </w:r>
      <w:r w:rsidRPr="003128AF">
        <w:rPr>
          <w:rFonts w:ascii="Times New Roman" w:eastAsia="Arial" w:hAnsi="Times New Roman"/>
          <w:noProof/>
          <w:lang w:val="en-CA" w:eastAsia="en-CA" w:bidi="en-CA"/>
        </w:rPr>
        <w:t>COMPLETE ADDRESS]</w:t>
      </w:r>
    </w:p>
    <w:p w14:paraId="2F058C36" w14:textId="77777777" w:rsidR="00413095" w:rsidRPr="003128AF" w:rsidRDefault="0041309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u w:val="single"/>
          <w:lang w:val="en-US" w:eastAsia="en-US" w:bidi="en-US"/>
        </w:rPr>
      </w:pPr>
    </w:p>
    <w:p w14:paraId="0353E8E8" w14:textId="00833280"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WHEREAS, </w:t>
      </w:r>
      <w:r w:rsidR="0030319E"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Tester agrees to test a software</w:t>
      </w:r>
      <w:r w:rsidR="00211F59" w:rsidRPr="003128AF">
        <w:rPr>
          <w:rFonts w:ascii="Times New Roman" w:eastAsia="Arial" w:hAnsi="Times New Roman"/>
          <w:noProof/>
          <w:lang w:val="en-US" w:eastAsia="en-US" w:bidi="en-US"/>
        </w:rPr>
        <w:t xml:space="preserve"> programme </w:t>
      </w:r>
      <w:r w:rsidRPr="003128AF">
        <w:rPr>
          <w:rFonts w:ascii="Times New Roman" w:eastAsia="Arial" w:hAnsi="Times New Roman"/>
          <w:noProof/>
          <w:lang w:val="en-US" w:eastAsia="en-US" w:bidi="en-US"/>
        </w:rPr>
        <w:t>known as [NAME OR DESCRIBE SOFTWARE] (the "Software") and keep the Company aware of the test results.</w:t>
      </w:r>
    </w:p>
    <w:p w14:paraId="451AC11C" w14:textId="77777777" w:rsidR="00413095" w:rsidRPr="003128AF" w:rsidRDefault="004130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E6F1BD2" w14:textId="1B36D6E6" w:rsidR="00413095" w:rsidRPr="003128AF" w:rsidRDefault="003C6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NOW, THEREFORE, in consideration of the mutual promises set forth herein, </w:t>
      </w:r>
      <w:r w:rsidR="0030319E"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 xml:space="preserve">Company and </w:t>
      </w:r>
      <w:r w:rsidR="0030319E"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Tester hereby agree as follows:</w:t>
      </w:r>
    </w:p>
    <w:p w14:paraId="21DEEF2D" w14:textId="77777777" w:rsidR="00406D70" w:rsidRPr="003128AF" w:rsidRDefault="00406D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778B1284"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4683442E" w14:textId="77777777" w:rsidR="00413095" w:rsidRPr="003128AF" w:rsidRDefault="003C69F1">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COMPANY'S OBLIGATIONS</w:t>
      </w:r>
    </w:p>
    <w:p w14:paraId="34DB7194"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61A0FE93" w14:textId="0EA3A3EC"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The Company shall provide </w:t>
      </w:r>
      <w:r w:rsidR="0030319E"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 xml:space="preserve">Tester with a copy of the Software and any necessary documentation and instruct </w:t>
      </w:r>
      <w:r w:rsidR="0030319E"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 xml:space="preserve">Tester on how to use it and the desired test data to be gained. Upon satisfactory completion of the testing, the Company shall furnish </w:t>
      </w:r>
      <w:r w:rsidR="00132DAA"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 xml:space="preserve">Tester with one free copy of the production version of the Software, contingent upon the Company's decision to proceed with production of the Software [OR SPECIFY OTHER FORM OF COMPENSATION]. </w:t>
      </w:r>
      <w:r w:rsidR="00132DAA" w:rsidRPr="003128AF">
        <w:rPr>
          <w:rFonts w:ascii="Times New Roman" w:eastAsia="Arial" w:hAnsi="Times New Roman"/>
          <w:noProof/>
          <w:lang w:val="en-US" w:eastAsia="en-US" w:bidi="en-US"/>
        </w:rPr>
        <w:t>The Tester</w:t>
      </w:r>
      <w:r w:rsidRPr="003128AF">
        <w:rPr>
          <w:rFonts w:ascii="Times New Roman" w:eastAsia="Arial" w:hAnsi="Times New Roman"/>
          <w:noProof/>
          <w:lang w:val="en-US" w:eastAsia="en-US" w:bidi="en-US"/>
        </w:rPr>
        <w:t xml:space="preserve"> shall be entitled to the same benefits to which regular purchasers of the Software will be entitled.</w:t>
      </w:r>
    </w:p>
    <w:p w14:paraId="78533600" w14:textId="008A5EFA"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576A5730"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0C889F18" w14:textId="77777777" w:rsidR="00413095" w:rsidRPr="003128AF" w:rsidRDefault="003C69F1">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TESTER'S OBLIGATIONS </w:t>
      </w:r>
    </w:p>
    <w:p w14:paraId="704C07A0"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FCD6FE6" w14:textId="21E8F6F0" w:rsidR="00413095" w:rsidRPr="003128AF" w:rsidRDefault="00132DA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shall test the Software under normally expected operating conditions in </w:t>
      </w:r>
      <w:r w:rsidRPr="003128AF">
        <w:rPr>
          <w:rFonts w:ascii="Times New Roman" w:eastAsia="Arial" w:hAnsi="Times New Roman"/>
          <w:noProof/>
          <w:lang w:val="en-US" w:eastAsia="en-US" w:bidi="en-US"/>
        </w:rPr>
        <w:t xml:space="preserve">the </w:t>
      </w:r>
      <w:r w:rsidR="003C69F1" w:rsidRPr="003128AF">
        <w:rPr>
          <w:rFonts w:ascii="Times New Roman" w:eastAsia="Arial" w:hAnsi="Times New Roman"/>
          <w:noProof/>
          <w:lang w:val="en-US" w:eastAsia="en-US" w:bidi="en-US"/>
        </w:rPr>
        <w:t xml:space="preserve">Tester's environment during the test period. </w:t>
      </w: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shall gather and report test data as mutually agreed upon with the Company. </w:t>
      </w: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shall allow the Company access to the Software during normal working hours for inspection, modifications and maintenance.</w:t>
      </w:r>
    </w:p>
    <w:p w14:paraId="774A9E3F" w14:textId="259FB963"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7B97CDF3"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689B4623" w14:textId="77777777" w:rsidR="00413095" w:rsidRPr="003128AF" w:rsidRDefault="003C69F1">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SOFTWARE A TRADE SECRET</w:t>
      </w:r>
    </w:p>
    <w:p w14:paraId="27DEA8F3"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4042BE6" w14:textId="5807DB35" w:rsidR="00413095" w:rsidRPr="003128AF" w:rsidRDefault="00132DA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acknowledges that the Software is proprietary to, and a valuable trade secret of, the Company and is entrusted to </w:t>
      </w:r>
      <w:r w:rsidRPr="003128AF">
        <w:rPr>
          <w:rFonts w:ascii="Times New Roman" w:eastAsia="Arial" w:hAnsi="Times New Roman"/>
          <w:noProof/>
          <w:lang w:val="en-US" w:eastAsia="en-US" w:bidi="en-US"/>
        </w:rPr>
        <w:t xml:space="preserve">the </w:t>
      </w:r>
      <w:r w:rsidR="003C69F1" w:rsidRPr="003128AF">
        <w:rPr>
          <w:rFonts w:ascii="Times New Roman" w:eastAsia="Arial" w:hAnsi="Times New Roman"/>
          <w:noProof/>
          <w:lang w:val="en-US" w:eastAsia="en-US" w:bidi="en-US"/>
        </w:rPr>
        <w:t xml:space="preserve">Tester only for the purpose </w:t>
      </w:r>
      <w:r w:rsidR="00A2588E" w:rsidRPr="003128AF">
        <w:rPr>
          <w:rFonts w:ascii="Times New Roman" w:eastAsia="Arial" w:hAnsi="Times New Roman"/>
          <w:noProof/>
          <w:lang w:val="en-US" w:eastAsia="en-US" w:bidi="en-US"/>
        </w:rPr>
        <w:t>outlined</w:t>
      </w:r>
      <w:r w:rsidR="003C69F1" w:rsidRPr="003128AF">
        <w:rPr>
          <w:rFonts w:ascii="Times New Roman" w:eastAsia="Arial" w:hAnsi="Times New Roman"/>
          <w:noProof/>
          <w:lang w:val="en-US" w:eastAsia="en-US" w:bidi="en-US"/>
        </w:rPr>
        <w:t xml:space="preserve"> in this Agreement. </w:t>
      </w:r>
      <w:r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lastRenderedPageBreak/>
        <w:t>Tester</w:t>
      </w:r>
      <w:r w:rsidR="003C69F1" w:rsidRPr="003128AF">
        <w:rPr>
          <w:rFonts w:ascii="Times New Roman" w:eastAsia="Arial" w:hAnsi="Times New Roman"/>
          <w:noProof/>
          <w:lang w:val="en-US" w:eastAsia="en-US" w:bidi="en-US"/>
        </w:rPr>
        <w:t xml:space="preserve"> shall treat the Software in the strictest confidence. </w:t>
      </w: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agrees that it will not, without the Company's prior written consent:</w:t>
      </w:r>
    </w:p>
    <w:p w14:paraId="4F14E42E"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6F829971" w14:textId="55F0CB97" w:rsidR="00413095" w:rsidRPr="003128AF" w:rsidRDefault="003C69F1" w:rsidP="003128AF">
      <w:pPr>
        <w:pStyle w:val="ListParagraph"/>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Disclose any information about the Software, its design and performance specifications, its code, and the existence of the beta test and its results to anyone other than </w:t>
      </w:r>
      <w:r w:rsidR="00132DAA"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Tester's employees who are performing the testing;</w:t>
      </w:r>
    </w:p>
    <w:p w14:paraId="00457100"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noProof/>
          <w:lang w:val="en-US" w:eastAsia="en-US" w:bidi="en-US"/>
        </w:rPr>
      </w:pPr>
    </w:p>
    <w:p w14:paraId="030CC4AD" w14:textId="37C07FBA" w:rsidR="00413095" w:rsidRPr="003128AF" w:rsidRDefault="003C69F1" w:rsidP="003128AF">
      <w:pPr>
        <w:pStyle w:val="ListParagraph"/>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noProof/>
          <w:lang w:val="en-US" w:eastAsia="en-US" w:bidi="en-US"/>
        </w:rPr>
      </w:pPr>
      <w:r w:rsidRPr="003128AF">
        <w:rPr>
          <w:rFonts w:ascii="Times New Roman" w:eastAsia="Arial" w:hAnsi="Times New Roman"/>
          <w:noProof/>
          <w:lang w:val="en-US" w:eastAsia="en-US" w:bidi="en-US"/>
        </w:rPr>
        <w:t>Copy any portion of the Software or documentation, except to the extent necessary to perform the beta testing; or</w:t>
      </w:r>
    </w:p>
    <w:p w14:paraId="1BE1D2C1"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415EF6EA" w14:textId="77777777" w:rsidR="00413095" w:rsidRPr="003128AF" w:rsidRDefault="003C69F1" w:rsidP="003128AF">
      <w:pPr>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noProof/>
          <w:lang w:val="en-US" w:eastAsia="en-US" w:bidi="en-US"/>
        </w:rPr>
      </w:pPr>
      <w:r w:rsidRPr="003128AF">
        <w:rPr>
          <w:rFonts w:ascii="Times New Roman" w:eastAsia="Arial" w:hAnsi="Times New Roman"/>
          <w:noProof/>
          <w:lang w:val="en-US" w:eastAsia="en-US" w:bidi="en-US"/>
        </w:rPr>
        <w:t>Reverse engineer, decompile or disassemble the Software or any portion of it.</w:t>
      </w:r>
    </w:p>
    <w:p w14:paraId="73334D87" w14:textId="7617D9F1" w:rsidR="00413095"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0C10ECD6" w14:textId="77777777" w:rsidR="003128AF" w:rsidRPr="003128AF" w:rsidRDefault="003128A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8F75EA3" w14:textId="77777777" w:rsidR="00413095" w:rsidRPr="003128AF" w:rsidRDefault="003C69F1" w:rsidP="003128AF">
      <w:pPr>
        <w:keepNext/>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SECURITY PRECAUTIONS </w:t>
      </w:r>
    </w:p>
    <w:p w14:paraId="34F64F4F" w14:textId="77777777" w:rsidR="00413095" w:rsidRPr="003128AF" w:rsidRDefault="00413095" w:rsidP="00132DAA">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684D5719" w14:textId="1B2748C6" w:rsidR="00413095" w:rsidRPr="003128AF" w:rsidRDefault="00132DAA" w:rsidP="00132DAA">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shall take reasonable security precautions to prevent the Software from being seen by un</w:t>
      </w:r>
      <w:r w:rsidR="00A2588E" w:rsidRPr="003128AF">
        <w:rPr>
          <w:rFonts w:ascii="Times New Roman" w:eastAsia="Arial" w:hAnsi="Times New Roman"/>
          <w:noProof/>
          <w:lang w:val="en-US" w:eastAsia="en-US" w:bidi="en-US"/>
        </w:rPr>
        <w:t>a</w:t>
      </w:r>
      <w:r w:rsidRPr="003128AF">
        <w:rPr>
          <w:rFonts w:ascii="Times New Roman" w:eastAsia="Arial" w:hAnsi="Times New Roman"/>
          <w:noProof/>
          <w:lang w:val="en-US" w:eastAsia="en-US" w:bidi="en-US"/>
        </w:rPr>
        <w:t>uthorised</w:t>
      </w:r>
      <w:r w:rsidR="003C69F1" w:rsidRPr="003128AF">
        <w:rPr>
          <w:rFonts w:ascii="Times New Roman" w:eastAsia="Arial" w:hAnsi="Times New Roman"/>
          <w:noProof/>
          <w:lang w:val="en-US" w:eastAsia="en-US" w:bidi="en-US"/>
        </w:rPr>
        <w:t xml:space="preserve"> individuals. This includes locking all copies of the Software and associated documentation in a desk or file cabinet when not in use.</w:t>
      </w:r>
    </w:p>
    <w:p w14:paraId="7A134C45" w14:textId="09C4CBF5"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5DD1200A"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34B5FBB6" w14:textId="77777777" w:rsidR="00413095" w:rsidRPr="003128AF" w:rsidRDefault="003C69F1" w:rsidP="003128AF">
      <w:pPr>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TERM OF AGREEMENT </w:t>
      </w:r>
    </w:p>
    <w:p w14:paraId="448650FB"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6FDD7B2E" w14:textId="5525CC9C"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The test period shall last from [TESTING STARTING DATE], until [TESTING ENDING DATE]. This Agreement shall terminate at the end of the test period or when the Company asks </w:t>
      </w:r>
      <w:r w:rsidR="00132DAA"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 xml:space="preserve">Tester to return the Software, whichever occurs first. The restrictions and obligations contained in Articles 3, 6, 7, 8 and 9 shall survive the expiration, termination or cancellation of this Agreement, and shall continue to bind </w:t>
      </w:r>
      <w:r w:rsidR="00132DAA"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Tester, its successors, heirs and assigns.</w:t>
      </w:r>
    </w:p>
    <w:p w14:paraId="1ECB974A" w14:textId="3AC6F5A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7DCACF39"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1FD60EAF" w14:textId="77777777" w:rsidR="00413095" w:rsidRPr="003128AF" w:rsidRDefault="003C69F1" w:rsidP="003128AF">
      <w:pPr>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RETURN OF SOFTWARE AND MATERIALS </w:t>
      </w:r>
    </w:p>
    <w:p w14:paraId="71FE084B"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39911258" w14:textId="472B5852"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Upon the conclusion of the testing period or at the Company's request, </w:t>
      </w:r>
      <w:r w:rsidR="00132DAA"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Tester shall promptly (within [NUMBER] days) return the original and all copies of the Software and all related materials to the Company and erase all portions thereof from computer memory.</w:t>
      </w:r>
    </w:p>
    <w:p w14:paraId="0D797F6E" w14:textId="687CA974"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117DA8C6"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5409EB24" w14:textId="77777777" w:rsidR="00413095" w:rsidRPr="003128AF" w:rsidRDefault="003C69F1" w:rsidP="003128AF">
      <w:pPr>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DISCLAIMER OF WARRANTY </w:t>
      </w:r>
    </w:p>
    <w:p w14:paraId="1B8E9F7E"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49896F54" w14:textId="46698460" w:rsidR="00413095" w:rsidRPr="003128AF" w:rsidRDefault="00132DA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understands and acknowledges that the Software is a test product and its accuracy and reliability are not guaranteed. Owing to its experimental nature, </w:t>
      </w:r>
      <w:r w:rsidRPr="003128AF">
        <w:rPr>
          <w:rFonts w:ascii="Times New Roman" w:eastAsia="Arial" w:hAnsi="Times New Roman"/>
          <w:noProof/>
          <w:lang w:val="en-US" w:eastAsia="en-US" w:bidi="en-US"/>
        </w:rPr>
        <w:t xml:space="preserve">the </w:t>
      </w:r>
      <w:r w:rsidR="003C69F1" w:rsidRPr="003128AF">
        <w:rPr>
          <w:rFonts w:ascii="Times New Roman" w:eastAsia="Arial" w:hAnsi="Times New Roman"/>
          <w:noProof/>
          <w:lang w:val="en-US" w:eastAsia="en-US" w:bidi="en-US"/>
        </w:rPr>
        <w:t xml:space="preserve">Tester is advised not to rely exclusively on the Software for any reason. </w:t>
      </w: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waives any and all claims it may have against the Company arising out of the performance or non</w:t>
      </w:r>
      <w:r w:rsidR="00A2588E" w:rsidRPr="003128AF">
        <w:rPr>
          <w:rFonts w:ascii="Times New Roman" w:eastAsia="Arial" w:hAnsi="Times New Roman"/>
          <w:noProof/>
          <w:lang w:val="en-US" w:eastAsia="en-US" w:bidi="en-US"/>
        </w:rPr>
        <w:t>-</w:t>
      </w:r>
      <w:r w:rsidR="003C69F1" w:rsidRPr="003128AF">
        <w:rPr>
          <w:rFonts w:ascii="Times New Roman" w:eastAsia="Arial" w:hAnsi="Times New Roman"/>
          <w:noProof/>
          <w:lang w:val="en-US" w:eastAsia="en-US" w:bidi="en-US"/>
        </w:rPr>
        <w:t>performance of the Software.</w:t>
      </w:r>
    </w:p>
    <w:p w14:paraId="3880B917"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3D497D73" w14:textId="6FDBBC3E"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THE SOFTWARE IS PROVIDED </w:t>
      </w:r>
      <w:r w:rsidR="00A2588E" w:rsidRPr="003128AF">
        <w:rPr>
          <w:rFonts w:ascii="Times New Roman" w:eastAsia="Arial" w:hAnsi="Times New Roman"/>
          <w:noProof/>
          <w:lang w:val="en-US" w:eastAsia="en-US" w:bidi="en-US"/>
        </w:rPr>
        <w:t>"</w:t>
      </w:r>
      <w:r w:rsidRPr="003128AF">
        <w:rPr>
          <w:rFonts w:ascii="Times New Roman" w:eastAsia="Arial" w:hAnsi="Times New Roman"/>
          <w:noProof/>
          <w:lang w:val="en-US" w:eastAsia="en-US" w:bidi="en-US"/>
        </w:rPr>
        <w:t>AS IS</w:t>
      </w:r>
      <w:r w:rsidR="00A2588E" w:rsidRPr="003128AF">
        <w:rPr>
          <w:rFonts w:ascii="Times New Roman" w:eastAsia="Arial" w:hAnsi="Times New Roman"/>
          <w:noProof/>
          <w:lang w:val="en-US" w:eastAsia="en-US" w:bidi="en-US"/>
        </w:rPr>
        <w:t>"</w:t>
      </w:r>
      <w:r w:rsidRPr="003128AF">
        <w:rPr>
          <w:rFonts w:ascii="Times New Roman" w:eastAsia="Arial" w:hAnsi="Times New Roman"/>
          <w:noProof/>
          <w:lang w:val="en-US" w:eastAsia="en-US" w:bidi="en-US"/>
        </w:rPr>
        <w:t xml:space="preserve">, AND THE COMPANY DISCLAIMS ANY AND ALL REPRESENTATIONS OR WARRANTIES OF ANY KIND, WHETHER EXPRESS OR </w:t>
      </w:r>
      <w:r w:rsidRPr="003128AF">
        <w:rPr>
          <w:rFonts w:ascii="Times New Roman" w:eastAsia="Arial" w:hAnsi="Times New Roman"/>
          <w:noProof/>
          <w:lang w:val="en-US" w:eastAsia="en-US" w:bidi="en-US"/>
        </w:rPr>
        <w:lastRenderedPageBreak/>
        <w:t>IMPLIED, WITH RESPECT TO IT, INCLUDING ANY IMPLIED WARRANTIES OF MERCHANTABILITY OR FITNESS FOR A PARTICULAR PURPOSE.</w:t>
      </w:r>
    </w:p>
    <w:p w14:paraId="475E734D" w14:textId="1CC08168"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0314594"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4DA2771" w14:textId="77777777" w:rsidR="00413095" w:rsidRPr="003128AF" w:rsidRDefault="003C69F1" w:rsidP="003128AF">
      <w:pPr>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LIMITATION OF LIABILITY </w:t>
      </w:r>
    </w:p>
    <w:p w14:paraId="6027D611"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734C36F8" w14:textId="0C78F96B"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The Company shall not be responsible for any loss or damage to </w:t>
      </w:r>
      <w:r w:rsidR="00132DAA"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Tester or any third parties caused by the Software or by the Company's performance of this Agreement.</w:t>
      </w:r>
    </w:p>
    <w:p w14:paraId="4DE5BE68"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01C66E6E" w14:textId="2D1A412D"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THE COMPANY SHALL NOT BE LIABLE FOR ANY DIRECT</w:t>
      </w:r>
      <w:r w:rsidR="00A2588E" w:rsidRPr="003128AF">
        <w:rPr>
          <w:rFonts w:ascii="Times New Roman" w:eastAsia="Arial" w:hAnsi="Times New Roman"/>
          <w:noProof/>
          <w:lang w:val="en-US" w:eastAsia="en-US" w:bidi="en-US"/>
        </w:rPr>
        <w:t>,</w:t>
      </w:r>
      <w:r w:rsidRPr="003128AF">
        <w:rPr>
          <w:rFonts w:ascii="Times New Roman" w:eastAsia="Arial" w:hAnsi="Times New Roman"/>
          <w:noProof/>
          <w:lang w:val="en-US" w:eastAsia="en-US" w:bidi="en-US"/>
        </w:rPr>
        <w:t xml:space="preserve"> INDIRECT, SPECIAL, INCIDENTAL OR CONS</w:t>
      </w:r>
      <w:r w:rsidR="00A2588E" w:rsidRPr="003128AF">
        <w:rPr>
          <w:rFonts w:ascii="Times New Roman" w:eastAsia="Arial" w:hAnsi="Times New Roman"/>
          <w:noProof/>
          <w:lang w:val="en-US" w:eastAsia="en-US" w:bidi="en-US"/>
        </w:rPr>
        <w:t>E</w:t>
      </w:r>
      <w:r w:rsidRPr="003128AF">
        <w:rPr>
          <w:rFonts w:ascii="Times New Roman" w:eastAsia="Arial" w:hAnsi="Times New Roman"/>
          <w:noProof/>
          <w:lang w:val="en-US" w:eastAsia="en-US" w:bidi="en-US"/>
        </w:rPr>
        <w:t>QUENTIAL DAMAGE, WHETHER BASED ON CONTRACT</w:t>
      </w:r>
      <w:r w:rsidR="00A2588E" w:rsidRPr="003128AF">
        <w:rPr>
          <w:rFonts w:ascii="Times New Roman" w:eastAsia="Arial" w:hAnsi="Times New Roman"/>
          <w:noProof/>
          <w:lang w:val="en-US" w:eastAsia="en-US" w:bidi="en-US"/>
        </w:rPr>
        <w:t>,</w:t>
      </w:r>
      <w:r w:rsidRPr="003128AF">
        <w:rPr>
          <w:rFonts w:ascii="Times New Roman" w:eastAsia="Arial" w:hAnsi="Times New Roman"/>
          <w:noProof/>
          <w:lang w:val="en-US" w:eastAsia="en-US" w:bidi="en-US"/>
        </w:rPr>
        <w:t xml:space="preserve"> TORT OR ANY OTHER LEGAL THEORY, ARISING OUT OF ANY USE OF THE SOFTWARE OR ANY PERFORMANCE OF THIS AGREEMENT.</w:t>
      </w:r>
    </w:p>
    <w:p w14:paraId="348732DA"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41B69436"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1460C33F" w14:textId="005A9202" w:rsidR="00413095" w:rsidRPr="003128AF" w:rsidRDefault="003C69F1" w:rsidP="003128AF">
      <w:pPr>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NO RIGHTS GRANTED </w:t>
      </w:r>
    </w:p>
    <w:p w14:paraId="5F2F0361"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9A1829F" w14:textId="49187E0F" w:rsidR="00413095" w:rsidRPr="003128AF" w:rsidRDefault="00132DA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understands and acknowledges that the Software is provided for its use for testing purposes only. This Agreement does not constitute a grant or an intention or commitment to grant any right, title or interest in the Software or the Company's trade secrets to </w:t>
      </w:r>
      <w:r w:rsidRPr="003128AF">
        <w:rPr>
          <w:rFonts w:ascii="Times New Roman" w:eastAsia="Arial" w:hAnsi="Times New Roman"/>
          <w:noProof/>
          <w:lang w:val="en-US" w:eastAsia="en-US" w:bidi="en-US"/>
        </w:rPr>
        <w:t xml:space="preserve">the </w:t>
      </w:r>
      <w:r w:rsidR="003C69F1" w:rsidRPr="003128AF">
        <w:rPr>
          <w:rFonts w:ascii="Times New Roman" w:eastAsia="Arial" w:hAnsi="Times New Roman"/>
          <w:noProof/>
          <w:lang w:val="en-US" w:eastAsia="en-US" w:bidi="en-US"/>
        </w:rPr>
        <w:t xml:space="preserve">Tester. </w:t>
      </w: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may not sell or transfer any portion of the Software to any third party or use the Software in any manner to produce, market or support its products. </w:t>
      </w:r>
      <w:r w:rsidRPr="003128AF">
        <w:rPr>
          <w:rFonts w:ascii="Times New Roman" w:eastAsia="Arial" w:hAnsi="Times New Roman"/>
          <w:noProof/>
          <w:lang w:val="en-US" w:eastAsia="en-US" w:bidi="en-US"/>
        </w:rPr>
        <w:t>The Tester</w:t>
      </w:r>
      <w:r w:rsidR="003C69F1" w:rsidRPr="003128AF">
        <w:rPr>
          <w:rFonts w:ascii="Times New Roman" w:eastAsia="Arial" w:hAnsi="Times New Roman"/>
          <w:noProof/>
          <w:lang w:val="en-US" w:eastAsia="en-US" w:bidi="en-US"/>
        </w:rPr>
        <w:t xml:space="preserve"> shall identify the Software as the Company's property.</w:t>
      </w:r>
    </w:p>
    <w:p w14:paraId="341CD432" w14:textId="1D470D98"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49E136FE"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542BF51B" w14:textId="77777777" w:rsidR="00413095" w:rsidRPr="003128AF" w:rsidRDefault="003C69F1" w:rsidP="003128AF">
      <w:pPr>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NO ASSIGNMENTS </w:t>
      </w:r>
    </w:p>
    <w:p w14:paraId="3566ED18"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48A274DB" w14:textId="48360049"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This Agreement is personal to </w:t>
      </w:r>
      <w:r w:rsidR="00132DAA" w:rsidRPr="003128AF">
        <w:rPr>
          <w:rFonts w:ascii="Times New Roman" w:eastAsia="Arial" w:hAnsi="Times New Roman"/>
          <w:noProof/>
          <w:lang w:val="en-US" w:eastAsia="en-US" w:bidi="en-US"/>
        </w:rPr>
        <w:t xml:space="preserve">the </w:t>
      </w:r>
      <w:r w:rsidRPr="003128AF">
        <w:rPr>
          <w:rFonts w:ascii="Times New Roman" w:eastAsia="Arial" w:hAnsi="Times New Roman"/>
          <w:noProof/>
          <w:lang w:val="en-US" w:eastAsia="en-US" w:bidi="en-US"/>
        </w:rPr>
        <w:t xml:space="preserve">Tester. </w:t>
      </w:r>
      <w:r w:rsidR="00132DAA" w:rsidRPr="003128AF">
        <w:rPr>
          <w:rFonts w:ascii="Times New Roman" w:eastAsia="Arial" w:hAnsi="Times New Roman"/>
          <w:noProof/>
          <w:lang w:val="en-US" w:eastAsia="en-US" w:bidi="en-US"/>
        </w:rPr>
        <w:t>The Tester</w:t>
      </w:r>
      <w:r w:rsidRPr="003128AF">
        <w:rPr>
          <w:rFonts w:ascii="Times New Roman" w:eastAsia="Arial" w:hAnsi="Times New Roman"/>
          <w:noProof/>
          <w:lang w:val="en-US" w:eastAsia="en-US" w:bidi="en-US"/>
        </w:rPr>
        <w:t xml:space="preserve"> shall not assign or otherwise transfer any rights or obligations under this Agreement.</w:t>
      </w:r>
    </w:p>
    <w:p w14:paraId="1B69C5CF" w14:textId="60077FA5"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1AB8C0D3"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11EBBFF5" w14:textId="77777777" w:rsidR="00413095" w:rsidRPr="003128AF" w:rsidRDefault="003C69F1" w:rsidP="003128AF">
      <w:pPr>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ENTIRE AGREEMENT </w:t>
      </w:r>
    </w:p>
    <w:p w14:paraId="1C2FDEA4"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737CFBBD" w14:textId="06303710"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 xml:space="preserve">This Agreement contains the entire understanding and agreement of the parties relating to the subject matter hereof. Any representation, promise or condition not explicitly </w:t>
      </w:r>
      <w:r w:rsidR="00A2588E" w:rsidRPr="003128AF">
        <w:rPr>
          <w:rFonts w:ascii="Times New Roman" w:eastAsia="Arial" w:hAnsi="Times New Roman"/>
          <w:noProof/>
          <w:lang w:val="en-US" w:eastAsia="en-US" w:bidi="en-US"/>
        </w:rPr>
        <w:t>outlined</w:t>
      </w:r>
      <w:r w:rsidRPr="003128AF">
        <w:rPr>
          <w:rFonts w:ascii="Times New Roman" w:eastAsia="Arial" w:hAnsi="Times New Roman"/>
          <w:noProof/>
          <w:lang w:val="en-US" w:eastAsia="en-US" w:bidi="en-US"/>
        </w:rPr>
        <w:t xml:space="preserve"> in this Agreement shall not be binding on either party. All additions or modifications to this Agreement must be made in writing and must be signed by both parties to be effective.</w:t>
      </w:r>
    </w:p>
    <w:p w14:paraId="1CD26A6A" w14:textId="3CCA1700"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FE12541" w14:textId="77777777" w:rsidR="00406D70" w:rsidRPr="003128AF" w:rsidRDefault="00406D7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41CDF45B" w14:textId="77777777" w:rsidR="00413095" w:rsidRPr="003128AF" w:rsidRDefault="003C69F1" w:rsidP="003128AF">
      <w:pPr>
        <w:widowControl/>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noProof/>
          <w:lang w:val="en-US" w:eastAsia="en-US" w:bidi="en-US"/>
        </w:rPr>
      </w:pPr>
      <w:r w:rsidRPr="003128AF">
        <w:rPr>
          <w:rFonts w:ascii="Times New Roman" w:eastAsia="Arial" w:hAnsi="Times New Roman"/>
          <w:b/>
          <w:noProof/>
          <w:lang w:val="en-US" w:eastAsia="en-US" w:bidi="en-US"/>
        </w:rPr>
        <w:t xml:space="preserve">APPLICABLE LAW </w:t>
      </w:r>
    </w:p>
    <w:p w14:paraId="1524313C" w14:textId="77777777" w:rsidR="00413095" w:rsidRPr="003128AF"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8818D09" w14:textId="2FF0704A" w:rsidR="00413095" w:rsidRPr="003128AF" w:rsidRDefault="003C69F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r w:rsidRPr="003128AF">
        <w:rPr>
          <w:rFonts w:ascii="Times New Roman" w:eastAsia="Arial" w:hAnsi="Times New Roman"/>
          <w:noProof/>
          <w:lang w:val="en-US" w:eastAsia="en-US" w:bidi="en-US"/>
        </w:rPr>
        <w:t>This Agreement is made under and shall be construed according to the laws of [</w:t>
      </w:r>
      <w:r w:rsidR="00132DAA" w:rsidRPr="003128AF">
        <w:rPr>
          <w:rFonts w:ascii="Times New Roman" w:eastAsia="Arial" w:hAnsi="Times New Roman"/>
          <w:noProof/>
          <w:lang w:val="en-US" w:eastAsia="en-US" w:bidi="en-US"/>
        </w:rPr>
        <w:t>COUNTRY</w:t>
      </w:r>
      <w:r w:rsidRPr="003128AF">
        <w:rPr>
          <w:rFonts w:ascii="Times New Roman" w:eastAsia="Arial" w:hAnsi="Times New Roman"/>
          <w:noProof/>
          <w:lang w:val="en-US" w:eastAsia="en-US" w:bidi="en-US"/>
        </w:rPr>
        <w:t>].</w:t>
      </w:r>
    </w:p>
    <w:p w14:paraId="0D0C5BA1" w14:textId="2D9FF60C" w:rsidR="00413095"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6CAF015A" w14:textId="10D3BD81" w:rsidR="003128AF" w:rsidRDefault="003128A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2619AF3E" w14:textId="77777777" w:rsidR="003128AF" w:rsidRPr="003128AF" w:rsidRDefault="003128AF">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US" w:eastAsia="en-US" w:bidi="en-US"/>
        </w:rPr>
      </w:pPr>
    </w:p>
    <w:p w14:paraId="30C71AEA" w14:textId="77777777" w:rsidR="00413095" w:rsidRPr="003128AF" w:rsidRDefault="003C69F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3128AF">
        <w:rPr>
          <w:rFonts w:ascii="Times New Roman" w:eastAsia="Arial" w:hAnsi="Times New Roman" w:cs="Times New Roman"/>
          <w:noProof/>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61604B89" w14:textId="77777777" w:rsidR="00413095" w:rsidRPr="003128AF" w:rsidRDefault="0041309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E973500" w14:textId="77777777" w:rsidR="00413095" w:rsidRPr="003128AF" w:rsidRDefault="0041309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9D914B2" w14:textId="77777777" w:rsidR="00413095" w:rsidRPr="003128AF" w:rsidRDefault="003C6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CA" w:eastAsia="en-CA" w:bidi="en-CA"/>
        </w:rPr>
      </w:pPr>
      <w:r w:rsidRPr="003128AF">
        <w:rPr>
          <w:rFonts w:ascii="Times New Roman" w:eastAsia="Arial" w:hAnsi="Times New Roman"/>
          <w:noProof/>
          <w:color w:val="000000"/>
          <w:lang w:val="en-US" w:eastAsia="en-US" w:bidi="en-US"/>
        </w:rPr>
        <w:t>COMPANY</w:t>
      </w:r>
      <w:r w:rsidRPr="003128AF">
        <w:rPr>
          <w:rFonts w:ascii="Times New Roman" w:eastAsia="Arial" w:hAnsi="Times New Roman"/>
          <w:lang w:val="en-CA" w:eastAsia="en-CA" w:bidi="en-CA"/>
        </w:rPr>
        <w:tab/>
      </w:r>
      <w:r w:rsidRPr="003128AF">
        <w:rPr>
          <w:rFonts w:ascii="Times New Roman" w:eastAsia="Arial" w:hAnsi="Times New Roman"/>
          <w:lang w:val="en-CA" w:eastAsia="en-CA" w:bidi="en-CA"/>
        </w:rPr>
        <w:tab/>
      </w:r>
      <w:r w:rsidRPr="003128AF">
        <w:rPr>
          <w:rFonts w:ascii="Times New Roman" w:eastAsia="Arial" w:hAnsi="Times New Roman"/>
          <w:lang w:val="en-CA" w:eastAsia="en-CA" w:bidi="en-CA"/>
        </w:rPr>
        <w:tab/>
      </w:r>
      <w:r w:rsidRPr="003128AF">
        <w:rPr>
          <w:rFonts w:ascii="Times New Roman" w:eastAsia="Arial" w:hAnsi="Times New Roman"/>
          <w:lang w:val="en-CA" w:eastAsia="en-CA" w:bidi="en-CA"/>
        </w:rPr>
        <w:tab/>
      </w:r>
      <w:r w:rsidRPr="003128AF">
        <w:rPr>
          <w:rFonts w:ascii="Times New Roman" w:eastAsia="Arial" w:hAnsi="Times New Roman"/>
          <w:lang w:val="en-CA" w:eastAsia="en-CA" w:bidi="en-CA"/>
        </w:rPr>
        <w:tab/>
      </w:r>
      <w:r w:rsidRPr="003128AF">
        <w:rPr>
          <w:rFonts w:ascii="Times New Roman" w:eastAsia="Arial" w:hAnsi="Times New Roman"/>
          <w:lang w:val="en-CA" w:eastAsia="en-CA" w:bidi="en-CA"/>
        </w:rPr>
        <w:tab/>
      </w:r>
      <w:r w:rsidRPr="003128AF">
        <w:rPr>
          <w:rFonts w:ascii="Times New Roman" w:eastAsia="Arial" w:hAnsi="Times New Roman"/>
          <w:noProof/>
          <w:lang w:val="en-CA" w:eastAsia="en-CA" w:bidi="en-CA"/>
        </w:rPr>
        <w:t>TESTER</w:t>
      </w:r>
    </w:p>
    <w:p w14:paraId="27FBC662" w14:textId="77777777" w:rsidR="00413095" w:rsidRPr="003128AF" w:rsidRDefault="004130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CA" w:eastAsia="en-CA" w:bidi="en-CA"/>
        </w:rPr>
      </w:pPr>
    </w:p>
    <w:p w14:paraId="0926092D" w14:textId="77777777" w:rsidR="00413095" w:rsidRPr="003128AF" w:rsidRDefault="004130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CA" w:eastAsia="en-CA" w:bidi="en-CA"/>
        </w:rPr>
      </w:pPr>
    </w:p>
    <w:p w14:paraId="133ABCF9" w14:textId="5EC8FDEB" w:rsidR="00413095" w:rsidRPr="003128AF" w:rsidRDefault="00406D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CA" w:eastAsia="en-CA" w:bidi="en-CA"/>
        </w:rPr>
      </w:pPr>
      <w:r w:rsidRPr="003128AF">
        <w:rPr>
          <w:rFonts w:ascii="Times New Roman" w:eastAsia="Arial" w:hAnsi="Times New Roman" w:cs="Times New Roman"/>
          <w:noProof/>
          <w:sz w:val="24"/>
          <w:szCs w:val="24"/>
          <w:lang w:val="en-CA" w:eastAsia="en-CA" w:bidi="en-CA"/>
        </w:rPr>
        <w:t>_____________________________</w:t>
      </w:r>
      <w:r w:rsidRPr="003128AF">
        <w:rPr>
          <w:rFonts w:ascii="Times New Roman" w:eastAsia="Arial" w:hAnsi="Times New Roman" w:cs="Times New Roman"/>
          <w:noProof/>
          <w:sz w:val="24"/>
          <w:szCs w:val="24"/>
          <w:lang w:val="en-CA" w:eastAsia="en-CA" w:bidi="en-CA"/>
        </w:rPr>
        <w:tab/>
      </w:r>
      <w:r w:rsidRPr="003128AF">
        <w:rPr>
          <w:rFonts w:ascii="Times New Roman" w:eastAsia="Arial" w:hAnsi="Times New Roman" w:cs="Times New Roman"/>
          <w:noProof/>
          <w:sz w:val="24"/>
          <w:szCs w:val="24"/>
          <w:lang w:val="en-CA" w:eastAsia="en-CA" w:bidi="en-CA"/>
        </w:rPr>
        <w:tab/>
      </w:r>
      <w:r w:rsidRPr="003128AF">
        <w:rPr>
          <w:rFonts w:ascii="Times New Roman" w:eastAsia="Arial" w:hAnsi="Times New Roman" w:cs="Times New Roman"/>
          <w:noProof/>
          <w:sz w:val="24"/>
          <w:szCs w:val="24"/>
          <w:lang w:val="en-CA" w:eastAsia="en-CA" w:bidi="en-CA"/>
        </w:rPr>
        <w:tab/>
        <w:t>_________________________________</w:t>
      </w:r>
    </w:p>
    <w:p w14:paraId="4F704F38" w14:textId="23E33DCB" w:rsidR="00413095" w:rsidRPr="003128AF" w:rsidRDefault="00132DA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noProof/>
          <w:color w:val="000000"/>
          <w:lang w:val="en-CA" w:eastAsia="en-CA" w:bidi="en-CA"/>
        </w:rPr>
      </w:pPr>
      <w:r w:rsidRPr="003128AF">
        <w:rPr>
          <w:rFonts w:ascii="Times New Roman" w:eastAsia="Arial" w:hAnsi="Times New Roman"/>
          <w:noProof/>
          <w:color w:val="000000"/>
          <w:lang w:val="en-CA" w:eastAsia="en-CA" w:bidi="en-CA"/>
        </w:rPr>
        <w:t>Authorised</w:t>
      </w:r>
      <w:r w:rsidR="003C69F1" w:rsidRPr="003128AF">
        <w:rPr>
          <w:rFonts w:ascii="Times New Roman" w:eastAsia="Arial" w:hAnsi="Times New Roman"/>
          <w:noProof/>
          <w:color w:val="000000"/>
          <w:lang w:val="en-CA" w:eastAsia="en-CA" w:bidi="en-CA"/>
        </w:rPr>
        <w:t xml:space="preserve"> Signature</w:t>
      </w:r>
      <w:r w:rsidR="003C69F1" w:rsidRPr="003128AF">
        <w:rPr>
          <w:rFonts w:ascii="Times New Roman" w:eastAsia="Arial" w:hAnsi="Times New Roman"/>
          <w:noProof/>
          <w:color w:val="000000"/>
          <w:lang w:val="en-CA" w:eastAsia="en-CA" w:bidi="en-CA"/>
        </w:rPr>
        <w:tab/>
      </w:r>
      <w:r w:rsidRPr="003128AF">
        <w:rPr>
          <w:rFonts w:ascii="Times New Roman" w:eastAsia="Arial" w:hAnsi="Times New Roman"/>
          <w:noProof/>
          <w:color w:val="000000"/>
          <w:lang w:val="en-CA" w:eastAsia="en-CA" w:bidi="en-CA"/>
        </w:rPr>
        <w:t>Authorised</w:t>
      </w:r>
      <w:r w:rsidR="003C69F1" w:rsidRPr="003128AF">
        <w:rPr>
          <w:rFonts w:ascii="Times New Roman" w:eastAsia="Arial" w:hAnsi="Times New Roman"/>
          <w:noProof/>
          <w:color w:val="000000"/>
          <w:lang w:val="en-CA" w:eastAsia="en-CA" w:bidi="en-CA"/>
        </w:rPr>
        <w:t xml:space="preserve"> Signature</w:t>
      </w:r>
    </w:p>
    <w:p w14:paraId="229C06BA" w14:textId="0DCA22F1" w:rsidR="00413095" w:rsidRDefault="0041309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noProof/>
          <w:color w:val="000000"/>
          <w:lang w:val="en-CA" w:eastAsia="en-CA" w:bidi="en-CA"/>
        </w:rPr>
      </w:pPr>
    </w:p>
    <w:p w14:paraId="1EAB2795" w14:textId="271A432A" w:rsidR="003128AF" w:rsidRDefault="003128A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noProof/>
          <w:color w:val="000000"/>
          <w:lang w:val="en-CA" w:eastAsia="en-CA" w:bidi="en-CA"/>
        </w:rPr>
      </w:pPr>
    </w:p>
    <w:p w14:paraId="358F7966" w14:textId="77777777" w:rsidR="003128AF" w:rsidRPr="003128AF" w:rsidRDefault="003128A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noProof/>
          <w:color w:val="000000"/>
          <w:lang w:val="en-CA" w:eastAsia="en-CA" w:bidi="en-CA"/>
        </w:rPr>
      </w:pPr>
    </w:p>
    <w:p w14:paraId="56BAD49A" w14:textId="5E63FF4D" w:rsidR="00413095" w:rsidRPr="003128AF" w:rsidRDefault="00406D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val="en-CA" w:eastAsia="en-CA" w:bidi="en-CA"/>
        </w:rPr>
      </w:pPr>
      <w:r w:rsidRPr="003128AF">
        <w:rPr>
          <w:rFonts w:ascii="Times New Roman" w:eastAsia="Arial" w:hAnsi="Times New Roman"/>
          <w:noProof/>
          <w:lang w:val="en-CA" w:eastAsia="en-CA" w:bidi="en-CA"/>
        </w:rPr>
        <w:t>________________________</w:t>
      </w:r>
      <w:r w:rsidRPr="003128AF">
        <w:rPr>
          <w:rFonts w:ascii="Times New Roman" w:eastAsia="Arial" w:hAnsi="Times New Roman"/>
          <w:noProof/>
          <w:lang w:val="en-CA" w:eastAsia="en-CA" w:bidi="en-CA"/>
        </w:rPr>
        <w:tab/>
      </w:r>
      <w:r w:rsidRPr="003128AF">
        <w:rPr>
          <w:rFonts w:ascii="Times New Roman" w:eastAsia="Arial" w:hAnsi="Times New Roman"/>
          <w:noProof/>
          <w:lang w:val="en-CA" w:eastAsia="en-CA" w:bidi="en-CA"/>
        </w:rPr>
        <w:tab/>
      </w:r>
      <w:r w:rsidRPr="003128AF">
        <w:rPr>
          <w:rFonts w:ascii="Times New Roman" w:eastAsia="Arial" w:hAnsi="Times New Roman"/>
          <w:noProof/>
          <w:lang w:val="en-CA" w:eastAsia="en-CA" w:bidi="en-CA"/>
        </w:rPr>
        <w:tab/>
        <w:t>___________________________</w:t>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r w:rsidR="003C69F1" w:rsidRPr="003128AF">
        <w:rPr>
          <w:rFonts w:ascii="Times New Roman" w:eastAsia="Arial" w:hAnsi="Times New Roman"/>
          <w:noProof/>
          <w:lang w:val="en-CA" w:eastAsia="en-CA" w:bidi="en-CA"/>
        </w:rPr>
        <w:tab/>
      </w:r>
    </w:p>
    <w:p w14:paraId="587AF947" w14:textId="77777777" w:rsidR="00413095" w:rsidRPr="003128AF" w:rsidRDefault="003C6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Courier" w:hAnsi="Times New Roman"/>
          <w:lang w:val="en-CA" w:eastAsia="en-CA" w:bidi="en-CA"/>
        </w:rPr>
      </w:pPr>
      <w:r w:rsidRPr="003128AF">
        <w:rPr>
          <w:rFonts w:ascii="Times New Roman" w:eastAsia="Arial" w:hAnsi="Times New Roman"/>
          <w:noProof/>
          <w:color w:val="000000"/>
          <w:lang w:val="en-CA" w:eastAsia="en-CA" w:bidi="en-CA"/>
        </w:rPr>
        <w:t>Print Name and Title</w:t>
      </w:r>
      <w:r w:rsidRPr="003128AF">
        <w:rPr>
          <w:rFonts w:ascii="Times New Roman" w:eastAsia="Arial" w:hAnsi="Times New Roman"/>
          <w:noProof/>
          <w:color w:val="000000"/>
          <w:lang w:val="en-CA" w:eastAsia="en-CA" w:bidi="en-CA"/>
        </w:rPr>
        <w:tab/>
      </w:r>
      <w:r w:rsidRPr="003128AF">
        <w:rPr>
          <w:rFonts w:ascii="Times New Roman" w:eastAsia="Arial" w:hAnsi="Times New Roman"/>
          <w:noProof/>
          <w:color w:val="000000"/>
          <w:lang w:val="en-CA" w:eastAsia="en-CA" w:bidi="en-CA"/>
        </w:rPr>
        <w:tab/>
      </w:r>
      <w:r w:rsidRPr="003128AF">
        <w:rPr>
          <w:rFonts w:ascii="Times New Roman" w:eastAsia="Arial" w:hAnsi="Times New Roman"/>
          <w:noProof/>
          <w:color w:val="000000"/>
          <w:lang w:val="en-CA" w:eastAsia="en-CA" w:bidi="en-CA"/>
        </w:rPr>
        <w:tab/>
      </w:r>
      <w:r w:rsidRPr="003128AF">
        <w:rPr>
          <w:rFonts w:ascii="Times New Roman" w:eastAsia="Arial" w:hAnsi="Times New Roman"/>
          <w:noProof/>
          <w:color w:val="000000"/>
          <w:lang w:val="en-CA" w:eastAsia="en-CA" w:bidi="en-CA"/>
        </w:rPr>
        <w:tab/>
      </w:r>
      <w:r w:rsidRPr="003128AF">
        <w:rPr>
          <w:rFonts w:ascii="Times New Roman" w:eastAsia="Arial" w:hAnsi="Times New Roman"/>
          <w:noProof/>
          <w:color w:val="000000"/>
          <w:lang w:val="en-CA" w:eastAsia="en-CA" w:bidi="en-CA"/>
        </w:rPr>
        <w:tab/>
        <w:t>Print Name and Title</w:t>
      </w:r>
    </w:p>
    <w:p w14:paraId="00B9F0C3" w14:textId="77777777" w:rsidR="00413095" w:rsidRDefault="00413095">
      <w:pPr>
        <w:pStyle w:val="PlainT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US" w:eastAsia="en-US" w:bidi="en-US"/>
        </w:rPr>
      </w:pPr>
    </w:p>
    <w:p w14:paraId="785625C1" w14:textId="77777777" w:rsidR="00413095"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F350CE" w14:textId="77777777" w:rsidR="00413095"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0836D1" w14:textId="77777777" w:rsidR="00413095" w:rsidRDefault="0041309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413095">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BBAA9" w14:textId="77777777" w:rsidR="008C1E87" w:rsidRDefault="008C1E87">
      <w:r>
        <w:separator/>
      </w:r>
    </w:p>
  </w:endnote>
  <w:endnote w:type="continuationSeparator" w:id="0">
    <w:p w14:paraId="61879405" w14:textId="77777777" w:rsidR="008C1E87" w:rsidRDefault="008C1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DC706" w14:textId="77777777" w:rsidR="00413095" w:rsidRDefault="003C69F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Nondisclosure Agreement</w:t>
    </w:r>
    <w:r>
      <w:rPr>
        <w:rFonts w:ascii="Arial" w:eastAsia="Arial" w:hAnsi="Arial" w:cs="Arial"/>
        <w:sz w:val="20"/>
      </w:rPr>
      <w:tab/>
    </w:r>
    <w:r>
      <w:rPr>
        <w:rFonts w:ascii="Arial" w:eastAsia="Arial" w:hAnsi="Arial" w:cs="Arial"/>
        <w:sz w:val="20"/>
      </w:rPr>
      <w:tab/>
      <w:t xml:space="preserve">         </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16EB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noProof/>
      </w:rPr>
      <w:fldChar w:fldCharType="begin"/>
    </w:r>
    <w:r>
      <w:rPr>
        <w:rStyle w:val="PageNumber"/>
        <w:rFonts w:ascii="Arial" w:eastAsia="Arial" w:hAnsi="Arial" w:cs="Arial"/>
        <w:noProof/>
        <w:sz w:val="20"/>
      </w:rPr>
      <w:instrText xml:space="preserve"> NUMPAGES \* Arabic \* MERGEFORMAT </w:instrText>
    </w:r>
    <w:r>
      <w:rPr>
        <w:rStyle w:val="PageNumber"/>
        <w:noProof/>
      </w:rPr>
      <w:fldChar w:fldCharType="separate"/>
    </w:r>
    <w:r w:rsidR="00816EB4">
      <w:rPr>
        <w:rStyle w:val="PageNumber"/>
        <w:rFonts w:ascii="Arial" w:eastAsia="Arial" w:hAnsi="Arial" w:cs="Arial"/>
        <w:noProof/>
        <w:sz w:val="20"/>
      </w:rPr>
      <w:t>1</w:t>
    </w:r>
    <w:r>
      <w:rPr>
        <w:rStyle w:val="PageNumber"/>
        <w:noProof/>
      </w:rPr>
      <w:fldChar w:fldCharType="end"/>
    </w:r>
  </w:p>
  <w:p w14:paraId="5108F00B" w14:textId="77777777" w:rsidR="00413095" w:rsidRDefault="0041309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D9140" w14:textId="77777777" w:rsidR="008C1E87" w:rsidRDefault="008C1E87">
      <w:r>
        <w:separator/>
      </w:r>
    </w:p>
  </w:footnote>
  <w:footnote w:type="continuationSeparator" w:id="0">
    <w:p w14:paraId="1219C9A4" w14:textId="77777777" w:rsidR="008C1E87" w:rsidRDefault="008C1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7AED1" w14:textId="77777777" w:rsidR="00413095" w:rsidRDefault="0041309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53DCB"/>
    <w:multiLevelType w:val="multilevel"/>
    <w:tmpl w:val="CE9E02D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1BF7392"/>
    <w:multiLevelType w:val="multilevel"/>
    <w:tmpl w:val="DFD2F6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tjQwtTA2tbQwNDFX0lEKTi0uzszPAykwrQUA2dJjACwAAAA="/>
    <w:docVar w:name="Description" w:val="Using beta testers? You will need this non disclosure agreement template. For more essential IT document templates click here https://www.templateguru.co.za/templates/internet-technology/"/>
    <w:docVar w:name="Excerpt" w:val=". NON-DISCLOSURE AGREEMENT FOR BETA TESTER_x000a_BETWEEN: [YOUR COMPANY NAME] (the &quot;Company&quot;), a company organised_x000a_and existing under the laws of [COUNTRY], with its head office located_x000a_at:_x000a_[YOUR COMPLETE ADDRESS]_x000a__x000a_AND: [TESTER NAME] (the &quot;Tester&quot;), a company organised and existing_x000a_under the laws of [COUNTRY], with its head office located at:_x000a_[COMPLETE ADDRESS]_x000a__x000a_WHEREAS, the Tester agrees to test a software program known as [NAME OR DESCRIBE_x000a_SOFTWARE] (the &quot;Software&quot;) and keep the Company aware of the test results._x000a_NOW, THEREFORE, in consideration of the mutual promises set forth herein, the Company and_x000a_the Tester hereby agree as follows:"/>
    <w:docVar w:name="Source" w:val="https://elysis.com"/>
    <w:docVar w:name="Tags" w:val="Non-Disclosure Agreement _Beta_Tester_New, web development,  business documents, entrepreneurship, entrepreneur"/>
  </w:docVars>
  <w:rsids>
    <w:rsidRoot w:val="00413095"/>
    <w:rsid w:val="00132DAA"/>
    <w:rsid w:val="001D659D"/>
    <w:rsid w:val="00211F59"/>
    <w:rsid w:val="0030319E"/>
    <w:rsid w:val="003128AF"/>
    <w:rsid w:val="0032673B"/>
    <w:rsid w:val="003C69F1"/>
    <w:rsid w:val="00406D70"/>
    <w:rsid w:val="00413095"/>
    <w:rsid w:val="00816EB4"/>
    <w:rsid w:val="0085585F"/>
    <w:rsid w:val="008C1E87"/>
    <w:rsid w:val="009E4257"/>
    <w:rsid w:val="00A2588E"/>
    <w:rsid w:val="00AC4987"/>
    <w:rsid w:val="00B85AD2"/>
    <w:rsid w:val="00C42E25"/>
    <w:rsid w:val="00C544A2"/>
    <w:rsid w:val="00C74962"/>
    <w:rsid w:val="00E10926"/>
    <w:rsid w:val="00EF3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67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New York" w:eastAsia="New York" w:hAnsi="New York"/>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spacing w:after="720"/>
      <w:jc w:val="center"/>
    </w:pPr>
    <w:rPr>
      <w:b/>
      <w:bCs/>
    </w:rPr>
  </w:style>
  <w:style w:type="paragraph" w:styleId="PlainText">
    <w:name w:val="Plain Text"/>
    <w:basedOn w:val="Normal"/>
    <w:qFormat/>
    <w:pPr>
      <w:widowControl/>
    </w:pPr>
    <w:rPr>
      <w:rFonts w:ascii="Courier New" w:eastAsia="Courier New" w:hAnsi="Courier New" w:cs="Courier New"/>
      <w:sz w:val="20"/>
      <w:szCs w:val="20"/>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widowControl/>
      <w:spacing w:before="100" w:after="100"/>
    </w:pPr>
    <w:rPr>
      <w:rFonts w:ascii="Courier" w:eastAsia="Courier" w:hAnsi="Courier" w:cs="Courier"/>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312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0</Words>
  <Characters>520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NONDISCLOSURE AGREEMENT FOR BETA TESTER</vt:lpstr>
    </vt:vector>
  </TitlesOfParts>
  <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6T07:28:00Z</dcterms:created>
  <dcterms:modified xsi:type="dcterms:W3CDTF">2019-10-21T19:10:00Z</dcterms:modified>
  <cp:category/>
</cp:coreProperties>
</file>